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ม.2</w:t>
      </w:r>
      <w:r>
        <w:t xml:space="preserve"> </w:t>
      </w:r>
      <w:r>
        <w:t xml:space="preserve">เทคโนโลยี</w:t>
      </w:r>
      <w:r>
        <w:t xml:space="preserve"> </w:t>
      </w:r>
      <w:r>
        <w:t xml:space="preserve">การเปลี่ยนแปลงและผลกระทบของเทคโนโลยี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นักเรียน) สวัสดีค่ะ คุณครู</w:t>
      </w:r>
    </w:p>
    <w:p>
      <w:pPr>
        <w:pStyle w:val="BodyText"/>
      </w:pPr>
      <w:r>
        <w:t xml:space="preserve">(อาจารย์) ทุกคนครับ ครูชื่อครูนิพนธ์ ซึ่งในปัจจุบันความก้าวหน้าของเทคโนโลยี เริ่มมีการเปลี่ยนแปลงก่อนเราอยุ่ที่บ้านนะครับ บ้านเรามีฝุ่นเมื่อก่อนใช้ ตัวไหนเข้ามาช่วยครับ เครื่องดูดฝุ่นใช่ไหมครับ ในปัจจุบันเรามีเครื่องดูดฝุ่น ในอนาคตเราใช้เครื่องดุโที่มาทำหน้าที่ดูดฝุ่นโดยตรงการเปลีย่นแปลงนะครับ เทคโนโลยีว่าถึงการก้าวหน้าศาสตร์ตทำไมต้องมีการเปลี่ยนแปลงด้านเทคโนโลยีถูกไหมครับ การแก้ปัญหาเช่น การกวาดบ้านเราใช้ไม้กวาดมันเหนื่อยนั่น คือ การเปลี่ยนแปลงมีความหมายดังนี้รวมถึงนะครับ มีแนวทางในกานเลือกใช้ เทคโนโลยีพอเดินผ่านมันก็จะติดเลย ถูกไหมครับถูกต้องครับ เราจะใช้ส่วนที่ว่าทำให้เรา พอเราเข้าหน้าบ้านปุ๊บไฟก็ติดทำให้เขาไขกุญแจได้ตอนต่อไปนะครับ ครูจะให้ดูวีดีทัสร่วมกันนะครับ หลังจากที่เราดูวีดีทัศเสร็จสวัสดีค่ะ // สวัสดีครับ แต่บังเอิญนี่เทคโนโลยีทั้ง 3-4 เทคโนโลยีนี้ออกไปนะครับ ยกตัวอย่างเช่น เทคโนโลยีที่ใช้ในอินเทอร์เน็ตเมื่อก่อนเราสื่อสาร หนึ่งต่อหนึ่ง ตอนนี้เราสื่อสาร 4 ร้อยคนประกอบด้วยสิ่งที่สำคัญ ก็คือ Data analysisในโลกด้วยซ้ำนะครับ อีกเทคโนโลยีที่เข้ามาหรือปัญญสปส่องหน้าเขา หน้าเขาก็ถูก เสริทว่าเขาเป็นไปก็ถือว่าหนักหนาสาหัสเปลี่ยนแปลงโลกแล้วรู้ข้อมูลข่าวสารมากมาย มีความรุนแรงกายภาพนะครับ การทำธุรกรรมที่ฉับพลัน เทคโนโลยีที่พลิกโลกนี้แล้วคนทั่วไปทำอะไรก็ไม่รู้ นึกว่าคุยกับเพื่อน จะเห็นว่าเด็ก ๆ ในปัจจุบันเขาศึกษาหาความรู้อาจะใช้เวลาเป็นวัน แต่วันนี้งานชิ้นหนึ่งอาจจะใช้เวลาไม่กี่วันในอีกตอนต่อ ๆ ไปนะคะ สำหรับวันนี้สวัสดีค่ะ เราสร้างอุปกรณ์ของใช้ขึ้นมานะครับ ประดิษฐ์ เมื่อก่อนนะครับ การใช้หุ่นยนต์นะครับ เขาไม่เหนื่อยเขาอ่านทั้งวัน9 ประเด็นที่เราต้องช่วยกันตอบนะครับ สื่อที่เรานำมาใช้ในวันนี้นะครับ ประเด็นที่ 1 นะครับอดีตก่อน อดีตเกิดอะไรขึ้น แล้วในปัจจุบันมีอะไรเปลี่ยนแปลงมี 8 คน ซึ่งในกลุ่มก็ต้องคุยกันว่าอย่างไรนะครับ ให้คิดกันก่อนนะครับ แล้วจะขอมีการเปลี่ยนแปลงอย่างไร ให้ตอบประเด็นไปเป็นข้อ ๆ นะกลุ่มไหนพร้อมนะครับ คุยกันแล้วกลุ่มไหนพร้อมแล้วหาข้อมูลร่วมกันว่าจะตอบอย่างไรดีคืออะไร คือ เอาอดีตก่อนและค่อยไปปัจจุบันให้เวลาปรึกษากันอีก 30 วินาทีนะครับอาสาสมัคร ปรบมือให้ก่อนนะครับ น่ารักมากด้วย</w:t>
      </w:r>
    </w:p>
    <w:p>
      <w:pPr>
        <w:pStyle w:val="BodyText"/>
      </w:pPr>
      <w:r>
        <w:t xml:space="preserve">(นักเรียน) สวัสดีค่ะใช้เป็นหลอดไฟ LED ค่ะ // ปรบมือให้เพื่อนด้วยพอบอกว่าคบเพลิงนะครับ เพื่อนนึกออก็จะมีแก้วคลอบนะครับ ไว้กันลมก็ดีขึ้นขอตัวแทนอีกหนึ่งกลุ่มครับ อยากให้ตอบว่ามีการเปลี่ยนแปลงอย่างไร// เมื่อก่อนใช้นกพิราบค่ะ ต่อมาก็เป็นจดนกพิราบ ถูกต้องครับ เมื่อก่อนเขาใช้นะครับ ส่งจดหมาย รุ่นครูนะครับ ก็มีส่งอยู่เมื่อเขาได้รับแล้วเขาจะตอบมาหาเรา พอมาก็ตื่นเต้นมาก อันนั้นสมัยก่อนยกตัวอย่างขึ้นมานะครับ ถือว่าโอ.เค. ครับ ประเด็นที่ 2 เทคโนโลยีมีความสำคัญนะครับ ตัวแทนตอบแล้ว ต่อไปกลุ่มที่เหลือต้องช่วยกันผู้ชายของเราคนแรก ถึงเรามีน้อยเราก็ตอบเทคโนโลยีที่มีความสำคัญต่อชีวิตนะครับ ผิดคิดว่าเมื่อเรามีครับ ไม่ว่าจะเป็น เช่น การส่งข่าว สื่อการเก่งมากครับ ตอบได้ครบเลยนะครับ ตรงประเด็นสนองความต้องการ เพื่อให้สะดวกสบายมากยิ่งขึ้นตอบในประเด็นของความสำคัญของมนุษย์ ต่อ และก็สังคมอย่างไร เป็นผลกระทบไหมครับ ผลกระทบมีผลดีเราต้องบอกก่อนว่าเราต้องตอบในประเด็นที่เป็นด้านลบด้านบวก สั้น ๆ แต่อยากให้นึกถึงด้านบวกก่อน เมื่อเกิดแล้วชีวิตเราจะเป็นอย่างไรส่งไมย์ให้เพื่อนหน่อยครับ เดี๋ยวต่อไปคนส่วนใหญ๋ก็เริ่มติดโทรศัพท์กันมากขึ้นค่ะ คนติดเยอะกันเกินไป ส่วนข้อดี คือ สามารถหาความรู้ได้ค่ะ ด้านลบ คือ อะไรนะคะ ตอบทั้ง 2 ประเด็นแล้วลูกเขาได้ คือ ออกจากตัวเด็กได้ มาถามหลายคนเลยครับ ก็เลยถามกลับว่า ตอนนี้นะครับ เด็กรักโทรศัพท์ของเขามากสิ่งที่รักออก ความทุกข์จะเกิดขึ้นทันทีจากสิ่งใกล้ตัวให้ได้ เมื่อเอาโทรศัพท์ออกถ้าเกิดว่าโทรศัพท์อยู่ใกล้ตัว ไม่ต้องออกครับ เราสามารถสร้างงาน สร้างความมีความรู้ คือ หาความรู้ทางโทรศัพท์ แต่ด้านลบ คือ ติดโทรศัพท์ คือ ติดเวางเวลาให้ชัดเจน วางเวลาไหนเล่นเวลาไหนสุดท้าย ก็คือเกี่ยวกับการเลือกใช้เทคโนโลยีให้เหมาะสมนะครับ ว่าเราจะใช้อย่างไรให้เหมาะสม เราจะใช้ต่อจากเขาก็ได้มั่นใจ เมื่อกี้เราพูดถึงโทรศัพท์แล้วของใกล้ตัวเรา ใช้อย่างไรให้เหมาะสมหรือพ่อแม่ครับ // ไว้ติดต่อกับพ่อแม่ได้ ปรบมือให้เพื่อนหน่อยครับ ก็ติดต่อไม่ได้ ถูกไหมครับเมื่อประเด็นเราคุยกันจบแล้ว นักเรียนตอบได้ดีมากเลยนะขึ้นมาก่อนเอาเหตุแล้วก็มีผล เป็นคำตอบที่ชัดเจน6 คนนะครับ ศึกษาใบความรู้ที่ 1.1 เรื่องการเปลี่ยนแปลงและเดี๋ยวเรานะครับ จะมาช่วยกันตอบอ่านก่อน 5 นาทีก่อน ถูกต้องครับแต่สิ่งที่ครูเจอนะครับ คือทุกคนนะครับ ไม่ได้นิ่งดูดายในการเรียนจับคู่กันนะครับขึ้นมา และใครจะลงมือในส่วนไหนพยายามลงมือในส่วนนี้นะครับอ่านอย่างเดียวก่อน ๆประเด็นที่ 1 นะครับ ผลกระทบด้านบวกก่อนบวก คือ อะไร เห็นไหมครับ อันนี้อ่านเป็นข้อ ๆ เห็นไหมครับ ลองจับประเด็นนะ ประเด็นที่ 3ประเด็นต่อไป ทำให้มนุษย์มีเครื่องมือเครื่องใช้แล้วก็การจัดการทรัพยากรธรรมชาติประเด็นต่อไปที่เราต้องดู คือ ระบบคมนาคมที่ดีขึ้น เสี่ยงภัยนะครับ ครุก็เอาประเด็นสำคัญมาให้เราดูด้วย จะได้ฝึกการจับประเด็นส่วนด้านที่นี้ค่อนข้างเห็นชัดนะครับ กระดาษค่อย ๆ พับนะครับ กระดาษแผ่นมันจะใหญ่นิดหนึ่งนะเทคโนโลยีนะครับ ใช้เวลาประมาณ 10-20 นาทีพอลายมือสวยนะครับ บางคนก็ล่างดินสอก่อนนะครับ ก็ล่างแต่ให้เราตอบได้ในประเด็นที่เราต้องการชัดก่อนนะนักเรียน นักเรียนช่วยกันคิดปัญหาที่เกิดในโรงเรียนหรือชุมชน ยกปัญหานะครับยกปัญหาก่อนนะเลือกแค่ปัญหาเดียวพอมีเครื่องกลองไขมัน มีเครื่องดักขยะ ตอบสั้น ๆ พอสั้น ๆ แล้วก็วิเคราะห์เปรียบเทียงข้อดีข้อเสียของการแก้ปัญหาเทคโนโลยีใดในการแก้ปัญหาที่เหมาะสมเหลือเวลาอีก 7 นาที แล้วเราจะน้ำเสนอกันนะ แค่1 กลุ่มได้หมดเลย ตรงนี้ Open เลย เลือกปัญหาก่อน ปัญหา คือ อะไรคะ ขวัญอย่างไรในเรื่องควัญ เปลีย่นมาใช้จักรยานแทนข้อเสีย คือ ช้า แต่มันทำให้เราแข็งแรงขึ้น</w:t>
      </w:r>
    </w:p>
    <w:p>
      <w:pPr>
        <w:pStyle w:val="BodyText"/>
      </w:pPr>
      <w:r>
        <w:t xml:space="preserve">[เสียงดนตรี]รอรถนานตอนข้ามถนน 5 นาที ได้มองถึง มองข้อเสียออกไหมครับ น่ารักมากเราก็ไม่มีต้นทุน อันนี้ คือ อีกแบบบำบัดน้ำเสีย ใช่ เพราะบางทีเราต้องแปลงว่าถ้าเรามองในกลุ่มของหนูนะคะคือ เครื่องบำบัดน้ำเสียง คือ เทคโนโลยี ตรงประเด็นก็คือจะมีหนึ่ง ปัญหาก่อนเราจะใช้เทคโนโลยีไหนบอกว่าประเด็นให้สั้นเราใช้จักรยานนั่งที่ก่อนครับ เก็บอุปกรณ์ก่อนครับ นักเรียนฟังครูก่อนครับ ฟังก่อนนะเปลียบเทียบเป็น ที่เหลือ คือ ตกแต่งให้สวยงาม ค่อยตกแต่งสามารถทำได้นะครับ เหลือเพียงตกแต่งนิดหน่อยอะไร และเปรียบเทียบข้อดีข้อเสียกลุ่มที่ 4 ครับ โทษที กลุ่มที่ 4 นะครับ จะเป็นกลุ่มที่ ก่อนนะครับ เราเก็บปากกาก่อนนะครับ เราฟังเพื่อนก่อนไมย์โคโฟนปัญหานะคะ ก็คือน้ำเน่าเสียค่ะ ก็เทคโนโลยีที่ใช้นะคะ ก็คือบำบัดนำเสียได้เร็ว ข้อเสียค่ะ ราคาสูงค่ะ ปรบมือให้เพื่อนหน่อย เก่งมากครับ คือ น้ำเสีย พอมีน้ำเสียแล้วผลดี คือ อะไร ผลเสีย คือ อะไรตัวไหนมาใช้ เขาบอกว่าเอาเครื่องนี้มาใช้เลย นี่เป็นมุมมองของกลุ่มที่ 4 งนะครับ คอยแยกขยะไม่ให้ทิ้งลงแม่น้ำ ทำให้ไม่เกิดน้ำเสียนั่นคือ แล้วแต่ว่าเราจะแก้ไขปัญหาครบถ้วนนะครั บถือว่าในชั่วโมงที่ 1 นะครับเราสร้างขึ้นมาเพื่ออะไร เพื่ออะไรครับ ก็อยากให้สบายขึ้น ทีละสเต็ปนะ รถยนต์เห็นไหมครับ นี่คือตัวอย่างของการแก้ปัญหาของการสร้างเทคโนโลยีที่สำคัญในการสร้างขึ้นมา อย่างเช่น กลุ่มที่ 6 ยกตัวอย่างเช่น โทรศัพท์มันก็มีเมื่อด้านบวกมันมีเยอะด้วยนะ ด้านลบมันมีไม่ค่อยเยอะอาจติดเกมบ้างก็บางแผนเล่นช่วงไหน ทำการบ้านเอาโทรศัพท์ออกไปเลย เทคโนโลยีติดตัวนะครับ ออกไปเลยในชั่วโมงที่ 1 นะครับ เทคโนโลยีสร้างความสุขให้เรา วันนี้ก็แค่นี้ก่อนนะครัยครับ คุณครู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 DLTV ม.2 เทคโนโลยี การเปลี่ยนแปลงและผลกระทบของเทคโนโลยี</dc:title>
  <dc:creator/>
  <cp:keywords/>
  <dcterms:created xsi:type="dcterms:W3CDTF">2021-03-23T09:15:19Z</dcterms:created>
  <dcterms:modified xsi:type="dcterms:W3CDTF">2021-03-23T09:1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 ธันวาคม 2563 เวลา 13.46 น.</vt:lpwstr>
  </property>
  <property fmtid="{D5CDD505-2E9C-101B-9397-08002B2CF9AE}" pid="3" name="subtitle">
    <vt:lpwstr/>
  </property>
</Properties>
</file>